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read.csv ("C:\\Users\\oonyemenem\\Desktop\\Project_data1.csv")</w:t>
      </w:r>
      <w:bookmarkStart w:id="0" w:name="_GoBack"/>
      <w:bookmarkEnd w:id="0"/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</w:t>
      </w:r>
      <w:proofErr w:type="spellEnd"/>
    </w:p>
    <w:p w:rsidR="00E517C6" w:rsidRPr="00E517C6" w:rsidRDefault="00D36FA1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noProof/>
        </w:rPr>
        <w:drawing>
          <wp:inline distT="0" distB="0" distL="0" distR="0" wp14:anchorId="66FF9563" wp14:editId="7ADF9007">
            <wp:extent cx="5943600" cy="26384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17C6"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="00E517C6"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install.packages</w:t>
      </w:r>
      <w:proofErr w:type="spellEnd"/>
      <w:r w:rsidR="00E517C6"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("</w:t>
      </w:r>
      <w:proofErr w:type="spellStart"/>
      <w:r w:rsidR="00E517C6"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magrittr</w:t>
      </w:r>
      <w:proofErr w:type="spellEnd"/>
      <w:r w:rsidR="00E517C6"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"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C5060B"/>
          <w:sz w:val="20"/>
          <w:szCs w:val="20"/>
        </w:rPr>
        <w:t>Installing package into ‘C:/Users/</w:t>
      </w:r>
      <w:proofErr w:type="spellStart"/>
      <w:r w:rsidRPr="00E517C6">
        <w:rPr>
          <w:rFonts w:ascii="Lucida Console" w:eastAsia="Times New Roman" w:hAnsi="Lucida Console" w:cs="Courier New"/>
          <w:color w:val="C5060B"/>
          <w:sz w:val="20"/>
          <w:szCs w:val="20"/>
        </w:rPr>
        <w:t>oonyemenem</w:t>
      </w:r>
      <w:proofErr w:type="spellEnd"/>
      <w:r w:rsidRPr="00E517C6">
        <w:rPr>
          <w:rFonts w:ascii="Lucida Console" w:eastAsia="Times New Roman" w:hAnsi="Lucida Console" w:cs="Courier New"/>
          <w:color w:val="C5060B"/>
          <w:sz w:val="20"/>
          <w:szCs w:val="20"/>
        </w:rPr>
        <w:t>/Documents/R/win-library/3.3’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C5060B"/>
          <w:sz w:val="20"/>
          <w:szCs w:val="20"/>
        </w:rPr>
        <w:t>(as ‘lib’ is unspecified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C5060B"/>
          <w:sz w:val="20"/>
          <w:szCs w:val="20"/>
        </w:rPr>
        <w:t>trying URL 'https://cran.rstudio.com/bin/windows/contrib/3.3/magrittr_1.5.zip'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C5060B"/>
          <w:sz w:val="20"/>
          <w:szCs w:val="20"/>
        </w:rPr>
        <w:t>Content type 'application/zip' length 149768 bytes (146 KB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C5060B"/>
          <w:sz w:val="20"/>
          <w:szCs w:val="20"/>
        </w:rPr>
        <w:t>downloaded 146 KB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C5060B"/>
          <w:sz w:val="20"/>
          <w:szCs w:val="20"/>
        </w:rPr>
      </w:pP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>package ‘</w:t>
      </w:r>
      <w:proofErr w:type="spellStart"/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>magrittr</w:t>
      </w:r>
      <w:proofErr w:type="spellEnd"/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>’ successfully unpacked and MD5 sums checked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>The downloaded binary packages are in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ab/>
        <w:t>C:\Users\oonyemenem\AppData\Local\Temp\Rtmpyk2pQ6\downloaded_packages</w:t>
      </w:r>
    </w:p>
    <w:p w:rsid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GDP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&lt;-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as.numeric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GDP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POPDEN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&lt;-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as.numeric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POPDEN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ELEC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&lt;-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as.numeric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ELEC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MOBILE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&lt;-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as.numeric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MOBILE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INTERNET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&lt;-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as.numeric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INTERNET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OIL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&lt;-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as.numeric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OIL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PHYSICIANS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&lt;-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as.numeric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PHYSICIANS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LITERACY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&lt;-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as.numeric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$LITERACY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_pca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prcomp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[2:9], scale = FALSE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_pca</w:t>
      </w:r>
      <w:proofErr w:type="spellEnd"/>
    </w:p>
    <w:p w:rsid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>Standard deviations: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>[1] 4.901817e+12 2.345134e+08 5.102124e+01 3.385658e+01 1.396652e+01 7.600555e+00 4.076526e+00 5.672351e-01</w:t>
      </w:r>
    </w:p>
    <w:p w:rsid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D70C4C" w:rsidRDefault="00D70C4C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C026F6E" wp14:editId="3D694A3C">
            <wp:extent cx="5943600" cy="3248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C4C" w:rsidRDefault="00D70C4C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&gt; summary (</w:t>
      </w:r>
      <w:proofErr w:type="spellStart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sp_pca</w:t>
      </w:r>
      <w:proofErr w:type="spellEnd"/>
      <w:r w:rsidRPr="00E517C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>Importance of components: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                      PC1       PC2   PC3   PC4   PC5   PC6   PC7    PC8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>Standard deviation     4.902e+12 234513415 51.02 33.86 13.97 7.601 4.077 0.5672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>Proportion of Variance 1.000e+00         0  0.00  0.00  0.00 0.000 0.000 0.0000</w:t>
      </w:r>
    </w:p>
    <w:p w:rsidR="00E517C6" w:rsidRPr="00E517C6" w:rsidRDefault="00E517C6" w:rsidP="00E517C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517C6">
        <w:rPr>
          <w:rFonts w:ascii="Lucida Console" w:eastAsia="Times New Roman" w:hAnsi="Lucida Console" w:cs="Courier New"/>
          <w:color w:val="000000"/>
          <w:sz w:val="20"/>
          <w:szCs w:val="20"/>
        </w:rPr>
        <w:t>Cumulative Proportion  1.000e+00         1  1.00  1.00  1.00 1.000 1.000 1.0000</w:t>
      </w:r>
    </w:p>
    <w:p w:rsidR="00606B6C" w:rsidRDefault="00754F84"/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&gt; library(</w:t>
      </w:r>
      <w:proofErr w:type="spellStart"/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sqldf</w:t>
      </w:r>
      <w:proofErr w:type="spellEnd"/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)</w:t>
      </w: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&gt; query1&lt;-'SELECT GDP, POPDEN, ELEC, MOBILE, INTERNET, OIL, PHYSICIANS, LITER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A</w:t>
      </w:r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CY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 xml:space="preserve"> F</w:t>
      </w:r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 xml:space="preserve">ROM </w:t>
      </w:r>
      <w:proofErr w:type="spellStart"/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sp</w:t>
      </w:r>
      <w:proofErr w:type="spellEnd"/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'</w:t>
      </w: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&gt; result1&lt;-</w:t>
      </w:r>
      <w:proofErr w:type="spellStart"/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sqldf</w:t>
      </w:r>
      <w:proofErr w:type="spellEnd"/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(query1);</w:t>
      </w:r>
    </w:p>
    <w:p w:rsidR="009F3346" w:rsidRDefault="009F3346">
      <w:pPr>
        <w:rPr>
          <w:lang w:val="en-IN"/>
        </w:rPr>
      </w:pP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 xml:space="preserve">&gt; </w:t>
      </w:r>
      <w:proofErr w:type="spellStart"/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cor</w:t>
      </w:r>
      <w:proofErr w:type="spellEnd"/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(result1)</w:t>
      </w: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  <w:t xml:space="preserve">                   GDP       POPDEN         ELEC      MOBILE   INTERNET          OIL  PHYSICIANS    LITERACY</w:t>
      </w: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  <w:t>GDP         1.00000000 -0.059711047  0.526606642 0.594931722  0.7104367 -0.129100120  0.53948004 0.380216654</w:t>
      </w: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  <w:t>POPDEN     -0.05971105  1.000000000 -0.001163217 0.319568237 -0.1067466  0.418687766 -0.09873372 0.094548703</w:t>
      </w: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  <w:t>ELEC        0.52660664 -0.001163217  1.000000000 0.513614434  0.8649652  0.083352752  0.68384843 0.754650554</w:t>
      </w: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  <w:t>MOBILE      0.59493172  0.319568237  0.513614434 1.000000000  0.4240388  0.003697758  0.37394326 0.370076769</w:t>
      </w: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  <w:lastRenderedPageBreak/>
        <w:t>INTERNET    0.71043675 -0.106746628  0.864965232 0.424038762  1.0000000  0.164147550  0.66953367 0.659906120</w:t>
      </w: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  <w:t>OIL        -0.12910012  0.418687766  0.083352752 0.003697758  0.1641476  1.000000000 -0.45807458 0.003181272</w:t>
      </w: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  <w:t>PHYSICIANS  0.53948004 -0.098733722  0.683848432 0.373943256  0.6695337 -0.458074581  1.00000000 0.467408383</w:t>
      </w: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  <w:t>LITERACY    0.38021665  0.094548703  0.754650554 0.370076769  0.6599061  0.003181272  0.46740838 1.000000000</w:t>
      </w:r>
    </w:p>
    <w:p w:rsidR="009F3346" w:rsidRDefault="009F3346">
      <w:pPr>
        <w:rPr>
          <w:lang w:val="en-IN"/>
        </w:rPr>
      </w:pPr>
    </w:p>
    <w:p w:rsidR="009F3346" w:rsidRPr="009F3346" w:rsidRDefault="009F3346" w:rsidP="009F334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IN" w:eastAsia="en-IN"/>
        </w:rPr>
      </w:pPr>
      <w:r w:rsidRPr="009F3346">
        <w:rPr>
          <w:rFonts w:ascii="Lucida Console" w:eastAsia="Times New Roman" w:hAnsi="Lucida Console" w:cs="Courier New"/>
          <w:color w:val="0000FF"/>
          <w:sz w:val="20"/>
          <w:szCs w:val="20"/>
          <w:lang w:val="en-IN" w:eastAsia="en-IN"/>
        </w:rPr>
        <w:t>&gt; plot(result1)</w:t>
      </w:r>
    </w:p>
    <w:p w:rsidR="009F3346" w:rsidRDefault="009F3346">
      <w:pPr>
        <w:rPr>
          <w:lang w:val="en-IN"/>
        </w:rPr>
      </w:pPr>
    </w:p>
    <w:p w:rsidR="009F3346" w:rsidRPr="009F3346" w:rsidRDefault="009F3346">
      <w:pPr>
        <w:rPr>
          <w:lang w:val="en-IN"/>
        </w:rPr>
      </w:pPr>
      <w:r>
        <w:rPr>
          <w:noProof/>
        </w:rPr>
        <w:drawing>
          <wp:inline distT="0" distB="0" distL="0" distR="0" wp14:anchorId="3CEE590A" wp14:editId="09600921">
            <wp:extent cx="5943600" cy="39198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3346" w:rsidRPr="009F334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0BFA" w:rsidRDefault="004A0BFA" w:rsidP="00E517C6">
      <w:pPr>
        <w:spacing w:after="0" w:line="240" w:lineRule="auto"/>
      </w:pPr>
      <w:r>
        <w:separator/>
      </w:r>
    </w:p>
  </w:endnote>
  <w:endnote w:type="continuationSeparator" w:id="0">
    <w:p w:rsidR="004A0BFA" w:rsidRDefault="004A0BFA" w:rsidP="00E517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0BFA" w:rsidRDefault="004A0BFA" w:rsidP="00E517C6">
      <w:pPr>
        <w:spacing w:after="0" w:line="240" w:lineRule="auto"/>
      </w:pPr>
      <w:r>
        <w:separator/>
      </w:r>
    </w:p>
  </w:footnote>
  <w:footnote w:type="continuationSeparator" w:id="0">
    <w:p w:rsidR="004A0BFA" w:rsidRDefault="004A0BFA" w:rsidP="00E517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17C6" w:rsidRPr="00E517C6" w:rsidRDefault="00E517C6" w:rsidP="00E517C6">
    <w:pPr>
      <w:pStyle w:val="Header"/>
      <w:spacing w:line="276" w:lineRule="auto"/>
      <w:rPr>
        <w:b/>
        <w:sz w:val="28"/>
        <w:szCs w:val="28"/>
      </w:rPr>
    </w:pPr>
    <w:r w:rsidRPr="00E517C6">
      <w:rPr>
        <w:b/>
        <w:sz w:val="28"/>
        <w:szCs w:val="28"/>
      </w:rPr>
      <w:t>Oddinigwe Onyemenem</w:t>
    </w:r>
  </w:p>
  <w:p w:rsidR="00E517C6" w:rsidRPr="00E517C6" w:rsidRDefault="00E517C6" w:rsidP="00E517C6">
    <w:pPr>
      <w:pStyle w:val="Header"/>
      <w:spacing w:line="276" w:lineRule="auto"/>
      <w:rPr>
        <w:b/>
        <w:sz w:val="28"/>
        <w:szCs w:val="28"/>
      </w:rPr>
    </w:pPr>
    <w:r w:rsidRPr="00E517C6">
      <w:rPr>
        <w:b/>
        <w:sz w:val="28"/>
        <w:szCs w:val="28"/>
      </w:rPr>
      <w:t>DATA 500</w:t>
    </w:r>
  </w:p>
  <w:p w:rsidR="00E517C6" w:rsidRPr="00E517C6" w:rsidRDefault="00E517C6" w:rsidP="00E517C6">
    <w:pPr>
      <w:pStyle w:val="Header"/>
      <w:spacing w:line="276" w:lineRule="auto"/>
      <w:rPr>
        <w:b/>
        <w:sz w:val="28"/>
        <w:szCs w:val="28"/>
      </w:rPr>
    </w:pPr>
    <w:r w:rsidRPr="00E517C6">
      <w:rPr>
        <w:b/>
        <w:sz w:val="28"/>
        <w:szCs w:val="28"/>
      </w:rPr>
      <w:t>Extra credit Project</w:t>
    </w:r>
  </w:p>
  <w:p w:rsidR="00E517C6" w:rsidRPr="00E517C6" w:rsidRDefault="00E517C6" w:rsidP="00E517C6">
    <w:pPr>
      <w:pStyle w:val="Header"/>
      <w:spacing w:line="276" w:lineRule="auto"/>
      <w:rPr>
        <w:b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szQ1NTY2MTc2MLRQ0lEKTi0uzszPAykwrAUAeu05kiwAAAA="/>
  </w:docVars>
  <w:rsids>
    <w:rsidRoot w:val="001C3C07"/>
    <w:rsid w:val="001C3C07"/>
    <w:rsid w:val="00385704"/>
    <w:rsid w:val="004A0BFA"/>
    <w:rsid w:val="00754F84"/>
    <w:rsid w:val="009F3346"/>
    <w:rsid w:val="00AC1EB0"/>
    <w:rsid w:val="00C5482E"/>
    <w:rsid w:val="00C85564"/>
    <w:rsid w:val="00D36FA1"/>
    <w:rsid w:val="00D70C4C"/>
    <w:rsid w:val="00E51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3B84AA-59A4-472A-9337-A276B3879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17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7C6"/>
  </w:style>
  <w:style w:type="paragraph" w:styleId="Footer">
    <w:name w:val="footer"/>
    <w:basedOn w:val="Normal"/>
    <w:link w:val="FooterChar"/>
    <w:uiPriority w:val="99"/>
    <w:unhideWhenUsed/>
    <w:rsid w:val="00E517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7C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17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17C6"/>
    <w:rPr>
      <w:rFonts w:ascii="Courier New" w:eastAsia="Times New Roman" w:hAnsi="Courier New" w:cs="Courier New"/>
      <w:sz w:val="20"/>
      <w:szCs w:val="20"/>
    </w:rPr>
  </w:style>
  <w:style w:type="character" w:customStyle="1" w:styleId="gcwxi2kcpkb">
    <w:name w:val="gcwxi2kcpkb"/>
    <w:basedOn w:val="DefaultParagraphFont"/>
    <w:rsid w:val="00E517C6"/>
  </w:style>
  <w:style w:type="character" w:customStyle="1" w:styleId="gcwxi2kcpjb">
    <w:name w:val="gcwxi2kcpjb"/>
    <w:basedOn w:val="DefaultParagraphFont"/>
    <w:rsid w:val="00E517C6"/>
  </w:style>
  <w:style w:type="character" w:customStyle="1" w:styleId="gcwxi2kcdkb">
    <w:name w:val="gcwxi2kcdkb"/>
    <w:basedOn w:val="DefaultParagraphFont"/>
    <w:rsid w:val="00E517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54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yemenem, Oddinigwe</dc:creator>
  <cp:keywords/>
  <dc:description/>
  <cp:lastModifiedBy>Oddinigwe Onyemenem</cp:lastModifiedBy>
  <cp:revision>3</cp:revision>
  <dcterms:created xsi:type="dcterms:W3CDTF">2017-05-12T15:13:00Z</dcterms:created>
  <dcterms:modified xsi:type="dcterms:W3CDTF">2017-05-12T15:17:00Z</dcterms:modified>
</cp:coreProperties>
</file>